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9DE1" w14:textId="2574DD2C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inorHAnsi" w:eastAsia="Arial" w:hAnsiTheme="minorHAnsi" w:cstheme="minorHAnsi"/>
          <w:bCs/>
          <w:caps/>
          <w:spacing w:val="28"/>
        </w:rPr>
      </w:pPr>
      <w:r w:rsidRPr="008F45B0">
        <w:rPr>
          <w:rFonts w:asciiTheme="minorHAnsi" w:eastAsia="Arial" w:hAnsiTheme="minorHAnsi" w:cstheme="minorHAnsi"/>
          <w:bCs/>
          <w:caps/>
          <w:color w:val="000000"/>
          <w:spacing w:val="28"/>
          <w:sz w:val="32"/>
          <w:szCs w:val="32"/>
        </w:rPr>
        <w:t>Ricardo Rendon</w:t>
      </w:r>
      <w:r w:rsidRPr="00936FE5">
        <w:rPr>
          <w:rFonts w:asciiTheme="minorHAnsi" w:eastAsia="Arial" w:hAnsiTheme="minorHAnsi" w:cstheme="minorHAnsi"/>
          <w:bCs/>
          <w:caps/>
          <w:color w:val="000000"/>
          <w:spacing w:val="28"/>
        </w:rPr>
        <w:tab/>
      </w:r>
      <w:r w:rsidR="000B152E">
        <w:rPr>
          <w:rFonts w:asciiTheme="minorHAnsi" w:eastAsia="Arial" w:hAnsiTheme="minorHAnsi" w:cstheme="minorHAnsi"/>
          <w:bCs/>
        </w:rPr>
        <w:t>CA</w:t>
      </w:r>
      <w:r w:rsidR="009A6F3C" w:rsidRPr="00473839">
        <w:rPr>
          <w:rFonts w:asciiTheme="minorHAnsi" w:eastAsia="Arial" w:hAnsiTheme="minorHAnsi" w:cstheme="minorHAnsi"/>
          <w:bCs/>
        </w:rPr>
        <w:t xml:space="preserve"> </w:t>
      </w:r>
      <w:r w:rsidRPr="00473839">
        <w:rPr>
          <w:rFonts w:asciiTheme="minorHAnsi" w:eastAsia="Arial" w:hAnsiTheme="minorHAnsi" w:cstheme="minorHAnsi"/>
          <w:bCs/>
        </w:rPr>
        <w:t xml:space="preserve">(open to relocation) | (530) 601-8824 | </w:t>
      </w:r>
      <w:hyperlink r:id="rId5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rrendon@ucdavis.edu</w:t>
        </w:r>
      </w:hyperlink>
      <w:r w:rsidRPr="00473839">
        <w:rPr>
          <w:rFonts w:asciiTheme="minorHAnsi" w:eastAsia="Arial" w:hAnsiTheme="minorHAnsi" w:cstheme="minorHAnsi"/>
          <w:bCs/>
        </w:rPr>
        <w:t xml:space="preserve"> </w:t>
      </w:r>
    </w:p>
    <w:p w14:paraId="18298DD8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Style w:val="vanity-namedisplay-name"/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</w:r>
      <w:hyperlink r:id="rId6" w:history="1">
        <w:r w:rsidRPr="00473839">
          <w:rPr>
            <w:rStyle w:val="Hyperlink"/>
            <w:rFonts w:asciiTheme="minorHAnsi" w:hAnsiTheme="minorHAnsi" w:cstheme="minorHAnsi"/>
            <w:bCs/>
            <w:bdr w:val="none" w:sz="0" w:space="0" w:color="auto" w:frame="1"/>
            <w:shd w:val="clear" w:color="auto" w:fill="FFFFFF"/>
          </w:rPr>
          <w:t>www.linkedin.com/in/RicardoRendon-DataAnalyst</w:t>
        </w:r>
      </w:hyperlink>
    </w:p>
    <w:p w14:paraId="0D33476D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  <w:t xml:space="preserve">Personal website: </w:t>
      </w:r>
      <w:hyperlink r:id="rId7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https://ricardorendonr.github.io/</w:t>
        </w:r>
      </w:hyperlink>
    </w:p>
    <w:p w14:paraId="0347DDAB" w14:textId="77777777" w:rsidR="00190076" w:rsidRPr="00936FE5" w:rsidRDefault="00190076" w:rsidP="00190076">
      <w:pPr>
        <w:pStyle w:val="Normal1"/>
        <w:tabs>
          <w:tab w:val="clear" w:pos="9360"/>
          <w:tab w:val="right" w:pos="9900"/>
        </w:tabs>
        <w:spacing w:before="0" w:after="0" w:line="180" w:lineRule="exact"/>
        <w:ind w:right="-43"/>
        <w:rPr>
          <w:rFonts w:asciiTheme="minorHAnsi" w:eastAsia="Arial" w:hAnsiTheme="minorHAnsi" w:cstheme="minorHAnsi"/>
          <w:bCs/>
          <w:u w:val="double"/>
        </w:rPr>
      </w:pPr>
      <w:r w:rsidRPr="00936FE5">
        <w:rPr>
          <w:rFonts w:asciiTheme="minorHAnsi" w:eastAsia="Arial" w:hAnsiTheme="minorHAnsi" w:cstheme="minorHAnsi"/>
          <w:bCs/>
          <w:u w:val="double"/>
        </w:rPr>
        <w:tab/>
      </w:r>
    </w:p>
    <w:p w14:paraId="770F9E04" w14:textId="77777777" w:rsidR="00190076" w:rsidRPr="00936FE5" w:rsidRDefault="00190076" w:rsidP="00190076">
      <w:pPr>
        <w:spacing w:after="0"/>
        <w:rPr>
          <w:rFonts w:cstheme="minorHAnsi"/>
          <w:bCs/>
        </w:rPr>
      </w:pPr>
    </w:p>
    <w:p w14:paraId="2D2E08CD" w14:textId="77777777" w:rsidR="00190076" w:rsidRDefault="00190076" w:rsidP="00190076">
      <w:pPr>
        <w:spacing w:after="0"/>
        <w:rPr>
          <w:rFonts w:cstheme="minorHAnsi"/>
          <w:bCs/>
        </w:rPr>
      </w:pPr>
    </w:p>
    <w:p w14:paraId="1015AF0E" w14:textId="77777777" w:rsidR="00190076" w:rsidRPr="00936FE5" w:rsidRDefault="00190076" w:rsidP="00190076">
      <w:pPr>
        <w:spacing w:after="0"/>
        <w:rPr>
          <w:rStyle w:val="location-info"/>
          <w:rFonts w:cstheme="minorHAnsi"/>
          <w:bCs/>
        </w:rPr>
      </w:pPr>
    </w:p>
    <w:p w14:paraId="28C1D288" w14:textId="65059DC3" w:rsid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0128A0">
        <w:rPr>
          <w:rStyle w:val="location-info"/>
          <w:rFonts w:cstheme="minorHAnsi"/>
          <w:bCs/>
        </w:rPr>
        <w:t xml:space="preserve">The opportunity to </w:t>
      </w:r>
      <w:r w:rsidR="0025766A" w:rsidRPr="000128A0">
        <w:rPr>
          <w:rStyle w:val="location-info"/>
          <w:rFonts w:cstheme="minorHAnsi"/>
          <w:bCs/>
        </w:rPr>
        <w:t>utilize</w:t>
      </w:r>
      <w:r w:rsidRPr="000128A0">
        <w:rPr>
          <w:rStyle w:val="location-info"/>
          <w:rFonts w:cstheme="minorHAnsi"/>
          <w:bCs/>
        </w:rPr>
        <w:t xml:space="preserve"> my analytical skills to support and innovate is the reason I am applying for the position. I have always been passionate about data analytics</w:t>
      </w:r>
      <w:r w:rsidR="005514CD">
        <w:rPr>
          <w:rStyle w:val="location-info"/>
          <w:rFonts w:cstheme="minorHAnsi"/>
          <w:bCs/>
        </w:rPr>
        <w:t>, marketing analytics and business analytics.</w:t>
      </w:r>
      <w:r w:rsidRPr="000128A0">
        <w:rPr>
          <w:rStyle w:val="location-info"/>
          <w:rFonts w:cstheme="minorHAnsi"/>
          <w:bCs/>
        </w:rPr>
        <w:t xml:space="preserve"> </w:t>
      </w:r>
      <w:r w:rsidR="005514CD">
        <w:rPr>
          <w:rStyle w:val="location-info"/>
          <w:rFonts w:cstheme="minorHAnsi"/>
          <w:bCs/>
        </w:rPr>
        <w:t xml:space="preserve">I </w:t>
      </w:r>
      <w:r w:rsidRPr="000128A0">
        <w:rPr>
          <w:rStyle w:val="location-info"/>
          <w:rFonts w:cstheme="minorHAnsi"/>
          <w:bCs/>
        </w:rPr>
        <w:t>have been preparing for an opportunity like this by completing an undergraduate degree in statistics with a minor in computer science. I enrolled in additional coursework after graduation to become skilled in SQL, Excel / Google Sheets, R/Python</w:t>
      </w:r>
      <w:r w:rsidR="005514CD">
        <w:rPr>
          <w:rStyle w:val="location-info"/>
          <w:rFonts w:cstheme="minorHAnsi"/>
          <w:bCs/>
        </w:rPr>
        <w:t xml:space="preserve"> and Google Analytics</w:t>
      </w:r>
      <w:r w:rsidRPr="000128A0">
        <w:rPr>
          <w:rStyle w:val="location-info"/>
          <w:rFonts w:cstheme="minorHAnsi"/>
          <w:bCs/>
        </w:rPr>
        <w:t>. I</w:t>
      </w:r>
      <w:r w:rsidRPr="00F80B73">
        <w:rPr>
          <w:rStyle w:val="location-info"/>
          <w:rFonts w:cstheme="minorHAnsi"/>
          <w:bCs/>
        </w:rPr>
        <w:t xml:space="preserve"> will bring to this job a passion for discovering ways to use </w:t>
      </w:r>
      <w:r w:rsidR="005514CD">
        <w:rPr>
          <w:rStyle w:val="location-info"/>
          <w:rFonts w:cstheme="minorHAnsi"/>
          <w:bCs/>
        </w:rPr>
        <w:t>and to generate insight that can make a significant positive impact within the company.</w:t>
      </w:r>
    </w:p>
    <w:p w14:paraId="693F6F9F" w14:textId="77777777" w:rsidR="005514CD" w:rsidRPr="00F80B73" w:rsidRDefault="005514CD" w:rsidP="00F80B73">
      <w:pPr>
        <w:shd w:val="clear" w:color="auto" w:fill="FFFFFF"/>
        <w:rPr>
          <w:rStyle w:val="location-info"/>
          <w:rFonts w:cstheme="minorHAnsi"/>
          <w:bCs/>
        </w:rPr>
      </w:pPr>
    </w:p>
    <w:p w14:paraId="0F3D260E" w14:textId="463EC469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Please contact me</w:t>
      </w:r>
      <w:r w:rsidR="004E76FE">
        <w:rPr>
          <w:rStyle w:val="location-info"/>
          <w:rFonts w:cstheme="minorHAnsi"/>
          <w:bCs/>
        </w:rPr>
        <w:t xml:space="preserve"> at</w:t>
      </w:r>
      <w:r w:rsidRPr="00F80B73">
        <w:rPr>
          <w:rStyle w:val="location-info"/>
          <w:rFonts w:cstheme="minorHAnsi"/>
          <w:bCs/>
        </w:rPr>
        <w:t xml:space="preserve"> rrendon@ucdavis.edu to arrange a time to discuss the contributions I can made to your organization.</w:t>
      </w:r>
    </w:p>
    <w:p w14:paraId="37E99FA8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</w:p>
    <w:p w14:paraId="189ECF31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Sincerely,</w:t>
      </w:r>
    </w:p>
    <w:p w14:paraId="1C745E2F" w14:textId="1F7F5881" w:rsidR="00F67BD5" w:rsidRPr="00F447B8" w:rsidRDefault="00F80B73" w:rsidP="00F80B73">
      <w:pPr>
        <w:shd w:val="clear" w:color="auto" w:fill="FFFFFF"/>
        <w:rPr>
          <w:rFonts w:eastAsia="Times New Roman" w:cstheme="minorHAnsi"/>
          <w:bCs/>
        </w:rPr>
      </w:pPr>
      <w:r w:rsidRPr="00F80B73">
        <w:rPr>
          <w:rStyle w:val="location-info"/>
          <w:rFonts w:cstheme="minorHAnsi"/>
          <w:bCs/>
        </w:rPr>
        <w:t>Ricardo Rendon</w:t>
      </w:r>
    </w:p>
    <w:sectPr w:rsidR="00F67BD5" w:rsidRPr="00F447B8" w:rsidSect="001453DF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92FAF"/>
    <w:multiLevelType w:val="hybridMultilevel"/>
    <w:tmpl w:val="FF226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bY0sTCxMDY3M7dU0lEKTi0uzszPAykwrwUAjdXlfSwAAAA="/>
  </w:docVars>
  <w:rsids>
    <w:rsidRoot w:val="0019412E"/>
    <w:rsid w:val="000128A0"/>
    <w:rsid w:val="00087B12"/>
    <w:rsid w:val="000B152E"/>
    <w:rsid w:val="00190076"/>
    <w:rsid w:val="0019412E"/>
    <w:rsid w:val="0025766A"/>
    <w:rsid w:val="003B13AC"/>
    <w:rsid w:val="00444CA2"/>
    <w:rsid w:val="004B4EC5"/>
    <w:rsid w:val="004E76FE"/>
    <w:rsid w:val="005514CD"/>
    <w:rsid w:val="005B6134"/>
    <w:rsid w:val="00650A9E"/>
    <w:rsid w:val="00970C61"/>
    <w:rsid w:val="009A6F3C"/>
    <w:rsid w:val="00AA6FBC"/>
    <w:rsid w:val="00AD0A34"/>
    <w:rsid w:val="00B84B3D"/>
    <w:rsid w:val="00BE77A6"/>
    <w:rsid w:val="00C71213"/>
    <w:rsid w:val="00CB7A26"/>
    <w:rsid w:val="00F447B8"/>
    <w:rsid w:val="00F67BD5"/>
    <w:rsid w:val="00F8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5C29"/>
  <w15:chartTrackingRefBased/>
  <w15:docId w15:val="{278D20F8-EE28-48BD-9D99-B8EFE1C6F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076"/>
  </w:style>
  <w:style w:type="paragraph" w:styleId="Heading2">
    <w:name w:val="heading 2"/>
    <w:basedOn w:val="Normal"/>
    <w:link w:val="Heading2Char"/>
    <w:uiPriority w:val="9"/>
    <w:qFormat/>
    <w:rsid w:val="00194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412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Normal1">
    <w:name w:val="Normal1"/>
    <w:rsid w:val="0019412E"/>
    <w:pPr>
      <w:tabs>
        <w:tab w:val="right" w:pos="9360"/>
      </w:tabs>
      <w:spacing w:before="120" w:after="120" w:line="240" w:lineRule="auto"/>
    </w:pPr>
    <w:rPr>
      <w:rFonts w:ascii="Georgia" w:eastAsia="Georgia" w:hAnsi="Georgia" w:cs="Georgia"/>
    </w:rPr>
  </w:style>
  <w:style w:type="character" w:styleId="Hyperlink">
    <w:name w:val="Hyperlink"/>
    <w:basedOn w:val="DefaultParagraphFont"/>
    <w:uiPriority w:val="99"/>
    <w:unhideWhenUsed/>
    <w:rsid w:val="0019412E"/>
    <w:rPr>
      <w:color w:val="0563C1" w:themeColor="hyperlink"/>
      <w:u w:val="single"/>
    </w:rPr>
  </w:style>
  <w:style w:type="character" w:customStyle="1" w:styleId="vanity-namedisplay-name">
    <w:name w:val="vanity-name__display-name"/>
    <w:basedOn w:val="DefaultParagraphFont"/>
    <w:rsid w:val="0019412E"/>
  </w:style>
  <w:style w:type="character" w:customStyle="1" w:styleId="location-info">
    <w:name w:val="location-info"/>
    <w:basedOn w:val="DefaultParagraphFont"/>
    <w:rsid w:val="00194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34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icardorendonr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RicardoRendon-DataAnalyst" TargetMode="External"/><Relationship Id="rId5" Type="http://schemas.openxmlformats.org/officeDocument/2006/relationships/hyperlink" Target="mailto:rrendon@ucdavis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21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endon Reynoso</dc:creator>
  <cp:keywords/>
  <dc:description/>
  <cp:lastModifiedBy>Ricardo Rendon Reynoso</cp:lastModifiedBy>
  <cp:revision>13</cp:revision>
  <dcterms:created xsi:type="dcterms:W3CDTF">2020-11-18T13:49:00Z</dcterms:created>
  <dcterms:modified xsi:type="dcterms:W3CDTF">2021-01-02T12:36:00Z</dcterms:modified>
</cp:coreProperties>
</file>